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XXXX</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p>
      <w:pPr>
        <w:pStyle w:val="BodyText"/>
      </w:pPr>
      <w:r>
        <w:t xml:space="preserve">0.95</w:t>
      </w:r>
      <w:r>
        <w:t xml:space="preserve">lX</w:t>
      </w:r>
      <w:r>
        <w:t xml:space="preserve"> </w:t>
      </w:r>
      <w:r>
        <w:t xml:space="preserve">3d6 &amp;Effetto (dura 1d10 minuti)</w:t>
      </w:r>
      <w:r>
        <w:br w:type="textWrapping"/>
      </w:r>
      <w:r>
        <w:t xml:space="preserve">3 &amp; Il personaggio resta paralizzato. L’effetto termina se il personaggio subisce danni.</w:t>
      </w:r>
      <w:r>
        <w:br w:type="textWrapping"/>
      </w:r>
      <w:r>
        <w:t xml:space="preserve">4-5&amp; Il personaggio diventa inabile e passa la durata dell’effetto a urlare, ridere o piangere.</w:t>
      </w:r>
      <w:r>
        <w:br w:type="textWrapping"/>
      </w:r>
      <w:r>
        <w:t xml:space="preserve">6-7&amp; Il personaggio resta spaventato e ogni round deve usare la sua azione e il movimento per fuggire dalla fonte della paura.</w:t>
      </w:r>
      <w:r>
        <w:br w:type="textWrapping"/>
      </w:r>
      <w:r>
        <w:t xml:space="preserve">8-9&amp; Il personaggio inizia a balbettare ed è incapace di parlare normalmente o lanciare incantesimi con componente verbale.</w:t>
      </w:r>
      <w:r>
        <w:br w:type="textWrapping"/>
      </w:r>
      <w:r>
        <w:t xml:space="preserve">10-11&amp; Ogni round il personaggio deve usare la sua azione per attaccare la creatura più vicina.</w:t>
      </w:r>
      <w:r>
        <w:br w:type="textWrapping"/>
      </w:r>
      <w:r>
        <w:t xml:space="preserve">12-13&amp; Il personaggio soffre di forti allucinazioni e ha svantaggio alle prove di caratteristica.</w:t>
      </w:r>
      <w:r>
        <w:br w:type="textWrapping"/>
      </w:r>
      <w:r>
        <w:t xml:space="preserve">14-15&amp; Il personaggio farà qualsiasi cosa gli venga detto di fare che non sia palesemente autodistruttiva.</w:t>
      </w:r>
      <w:r>
        <w:br w:type="textWrapping"/>
      </w:r>
      <w:r>
        <w:t xml:space="preserve">16&amp; Il personaggio ha l’istinto dominante di mangiare qualcosa di strano, che sia immondizia, fango o feci.</w:t>
      </w:r>
      <w:r>
        <w:br w:type="textWrapping"/>
      </w:r>
      <w:r>
        <w:t xml:space="preserve">17&amp; Il personaggio è stordito.</w:t>
      </w:r>
      <w:r>
        <w:br w:type="textWrapping"/>
      </w:r>
      <w:r>
        <w:t xml:space="preserve">18&amp; Il personaggio cade privo di sensi.</w:t>
      </w:r>
      <w:r>
        <w:br w:type="textWrapping"/>
      </w:r>
    </w:p>
    <w:p>
      <w:pPr>
        <w:pStyle w:val="BodyText"/>
      </w:pPr>
      <w:r>
        <w:rPr>
          <w:b/>
        </w:rPr>
        <w:t xml:space="preserve">Tabella: Pazzia a Lungo Termine</w:t>
      </w:r>
    </w:p>
    <w:p>
      <w:pPr>
        <w:pStyle w:val="BodyText"/>
      </w:pPr>
      <w:r>
        <w:t xml:space="preserve">0.95</w:t>
      </w:r>
      <w:r>
        <w:t xml:space="preserve">lX</w:t>
      </w:r>
      <w:r>
        <w:t xml:space="preserve"> </w:t>
      </w:r>
      <w:r>
        <w:t xml:space="preserve">3d6&amp; Effetto (dura 1d10 x 10 ore)</w:t>
      </w:r>
      <w:r>
        <w:br w:type="textWrapping"/>
      </w:r>
      <w:r>
        <w:t xml:space="preserve">3-4&amp; Il personaggio sente l’istinto di ripetere in continuazione un determinato gesto.</w:t>
      </w:r>
      <w:r>
        <w:br w:type="textWrapping"/>
      </w:r>
      <w:r>
        <w:t xml:space="preserve">5-6&amp; Il personaggio soffre di forti allucinazioni e ha svantaggio alle prove di caratteristica.</w:t>
      </w:r>
      <w:r>
        <w:br w:type="textWrapping"/>
      </w:r>
      <w:r>
        <w:t xml:space="preserve">6-7&amp; Il personaggio soffre di paranoia estrema e ha -1d6 alle prove di Saggezza e Carisma.</w:t>
      </w:r>
      <w:r>
        <w:br w:type="textWrapping"/>
      </w:r>
      <w:r>
        <w:t xml:space="preserve">8-9&amp; Il personaggio soffre di una profonda repulsione verso qualcosa, come se fosse sotto l’effetto antipatia dell’incantesimo antipatia/simpatia.</w:t>
      </w:r>
      <w:r>
        <w:br w:type="textWrapping"/>
      </w:r>
      <w:r>
        <w:t xml:space="preserve">10&amp; Il personaggio è vittima della sua immaginazione. Scegliere una pozione. Il personaggio immagina di essere sotto i suoi effetti.</w:t>
      </w:r>
      <w:r>
        <w:br w:type="textWrapping"/>
      </w:r>
      <w:r>
        <w:t xml:space="preserve">11&amp; Il personaggio diventa attaccato ad un "portafortuna" (una persona o un oggetto) e ha svantaggio ai tiri per colpire, prove di caratteristica e tiri salvezza quando si trova a più di 9 metri da esso.</w:t>
      </w:r>
      <w:r>
        <w:br w:type="textWrapping"/>
      </w:r>
      <w:r>
        <w:t xml:space="preserve">12-13&amp; Il personaggio è accecato (25%) o assordato (75%).</w:t>
      </w:r>
      <w:r>
        <w:br w:type="textWrapping"/>
      </w:r>
      <w:r>
        <w:t xml:space="preserve">14&amp; Il personaggio soffre di forti tremori o tic, che impongono -4 ai tiri per colpire, prove di caratteristica e tiri salvezza basati su Forza o Destrezza.</w:t>
      </w:r>
      <w:r>
        <w:br w:type="textWrapping"/>
      </w:r>
      <w:r>
        <w:t xml:space="preserve">15&amp; Il personaggio soffre di amnesia parziale. Il personaggio sa chi è e mantiene i tratti razziali e le competenze ed abilità, ma non riconosce le altre persone e non ricorda nulla di quanto successo prima che la follia prendesse effetto.</w:t>
      </w:r>
      <w:r>
        <w:br w:type="textWrapping"/>
      </w:r>
      <w:r>
        <w:t xml:space="preserve">16&amp; Ogni qualvolta il personaggio subisce danni, deve superare un tiro salvezza su Volontà con DC 20 o subire gli stessi effetti che se avesse fallito un Tiro Salvezza contro l’incantesimo confusione. L’effetto di confusione dura 1 minuto.</w:t>
      </w:r>
      <w:r>
        <w:br w:type="textWrapping"/>
      </w:r>
      <w:r>
        <w:t xml:space="preserve">17&amp; Il personaggio perde la facoltà di parlare.</w:t>
      </w:r>
      <w:r>
        <w:br w:type="textWrapping"/>
      </w:r>
      <w:r>
        <w:t xml:space="preserve">18&amp; Il personaggio cade privo di sensi. I danni e le azioni degli altri personaggi non riusciranno a risvegliarlo.</w:t>
      </w:r>
      <w:r>
        <w:br w:type="textWrapping"/>
      </w:r>
    </w:p>
    <w:p>
      <w:pPr>
        <w:pStyle w:val="BodyText"/>
      </w:pPr>
      <w:r>
        <w:rPr>
          <w:b/>
        </w:rPr>
        <w:t xml:space="preserve">Tabella: Pazzia Permanente</w:t>
      </w:r>
    </w:p>
    <w:p>
      <w:pPr>
        <w:pStyle w:val="BodyText"/>
      </w:pPr>
      <w:r>
        <w:t xml:space="preserve">0.95</w:t>
      </w:r>
      <w:r>
        <w:t xml:space="preserve">lX</w:t>
      </w:r>
      <w:r>
        <w:t xml:space="preserve"> </w:t>
      </w:r>
      <w:r>
        <w:t xml:space="preserve">3d6&amp; Difetto (dura finché non viene curata)</w:t>
      </w:r>
      <w:r>
        <w:br w:type="textWrapping"/>
      </w:r>
      <w:r>
        <w:t xml:space="preserve">3-4&amp; "Bere preserva la mia sanità mentale."</w:t>
      </w:r>
      <w:r>
        <w:br w:type="textWrapping"/>
      </w:r>
      <w:r>
        <w:t xml:space="preserve">5-6&amp; "Tutto ciò che trovo è mio."</w:t>
      </w:r>
      <w:r>
        <w:br w:type="textWrapping"/>
      </w:r>
      <w:r>
        <w:t xml:space="preserve">7&amp; "Io sono ’lui’, e lo puoi vedere da come mi vesto, gli atteggiamenti e dal nome."</w:t>
      </w:r>
      <w:r>
        <w:br w:type="textWrapping"/>
      </w:r>
      <w:r>
        <w:t xml:space="preserve">8&amp; "La gente mi trova interessante solo se distorco la verità, esagero o mento smaccatamente."</w:t>
      </w:r>
      <w:r>
        <w:br w:type="textWrapping"/>
      </w:r>
      <w:r>
        <w:t xml:space="preserve">9&amp; "Il mio obiettivo è l’unica cosa che conta. Tutto il resto non vale nulla."</w:t>
      </w:r>
      <w:r>
        <w:br w:type="textWrapping"/>
      </w:r>
      <w:r>
        <w:t xml:space="preserve">10&amp; "Quello che mi accade intorno è irrilevante."</w:t>
      </w:r>
      <w:r>
        <w:br w:type="textWrapping"/>
      </w:r>
      <w:r>
        <w:t xml:space="preserve">11&amp; "Non mi piace il modo in cui tutti mi stanno sempre a giudicare."</w:t>
      </w:r>
      <w:r>
        <w:br w:type="textWrapping"/>
      </w:r>
      <w:r>
        <w:t xml:space="preserve">12-14&amp; "Sono la persona più furba, saggia, forte, rapida e bella che ci sia qui in giro."</w:t>
      </w:r>
      <w:r>
        <w:br w:type="textWrapping"/>
      </w:r>
      <w:r>
        <w:t xml:space="preserve">15&amp; "Uomini potenti e i loro sicari mi danno costantemente la caccia, dovunque mi trovi. Mi tengono costantemente sotto osservazione."</w:t>
      </w:r>
      <w:r>
        <w:br w:type="textWrapping"/>
      </w:r>
      <w:r>
        <w:t xml:space="preserve">16&amp; "C’è solo una persona di cui mi fidi. E solo io posso vederla."</w:t>
      </w:r>
      <w:r>
        <w:br w:type="textWrapping"/>
      </w:r>
      <w:r>
        <w:t xml:space="preserve">17&amp; "Non riesco a prendere nulla sul serio. Più seria la situazione, più divertente la trovo."</w:t>
      </w:r>
      <w:r>
        <w:br w:type="textWrapping"/>
      </w:r>
      <w:r>
        <w:t xml:space="preserve">18&amp; "Ho scoperto che adoro ammazzare la gente."</w:t>
      </w:r>
      <w:r>
        <w:br w:type="textWrapping"/>
      </w:r>
    </w:p>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20:39:37Z</dcterms:created>
  <dcterms:modified xsi:type="dcterms:W3CDTF">2021-04-24T20:39:37Z</dcterms:modified>
</cp:coreProperties>
</file>